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w:t>
      </w:r>
      <w:r>
        <w:t xml:space="preserve"> </w:t>
      </w:r>
      <w:r>
        <w:t xml:space="preserve">and</w:t>
      </w:r>
      <w:r>
        <w:t xml:space="preserve"> </w:t>
      </w:r>
      <w:r>
        <w:t xml:space="preserve">Impact</w:t>
      </w:r>
      <w:r>
        <w:t xml:space="preserve"> </w:t>
      </w:r>
      <w:r>
        <w:t xml:space="preserve">of</w:t>
      </w:r>
      <w:r>
        <w:t xml:space="preserve"> </w:t>
      </w:r>
      <w:r>
        <w:t xml:space="preserve">Acute</w:t>
      </w:r>
      <w:r>
        <w:t xml:space="preserve"> </w:t>
      </w:r>
      <w:r>
        <w:t xml:space="preserve">Myocardial</w:t>
      </w:r>
      <w:r>
        <w:t xml:space="preserve"> </w:t>
      </w:r>
      <w:r>
        <w:t xml:space="preserve">Infarction</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Peripheral</w:t>
      </w:r>
      <w:r>
        <w:t xml:space="preserve"> </w:t>
      </w:r>
      <w:r>
        <w:t xml:space="preserve">Arter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3</w:t>
      </w:r>
    </w:p>
    <w:p>
      <w:pPr>
        <w:pStyle w:val="Author"/>
      </w:pPr>
      <w:r>
        <w:t xml:space="preserve">Muhammad</w:t>
      </w:r>
      <w:r>
        <w:t xml:space="preserve"> </w:t>
      </w:r>
      <w:r>
        <w:t xml:space="preserve">Saad</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Li et al. 2023</w:t>
        </w:r>
      </w:hyperlink>
    </w:p>
    <w:p>
      <w:pPr>
        <w:pStyle w:val="Compact"/>
        <w:numPr>
          <w:ilvl w:val="1"/>
          <w:numId w:val="1002"/>
        </w:numPr>
      </w:pPr>
      <w:hyperlink r:id="rId21">
        <w:r>
          <w:rPr>
            <w:rStyle w:val="Hyperlink"/>
          </w:rPr>
          <w:t xml:space="preserve">Olivier et al. 2019</w:t>
        </w:r>
      </w:hyperlink>
    </w:p>
    <w:p>
      <w:pPr>
        <w:numPr>
          <w:ilvl w:val="0"/>
          <w:numId w:val="1001"/>
        </w:numPr>
      </w:pPr>
      <w:r>
        <w:rPr>
          <w:b/>
          <w:bCs/>
        </w:rPr>
        <w:t xml:space="preserve">Study Objective</w:t>
      </w:r>
      <w:r>
        <w:t xml:space="preserve">: Assess the incidence and impact of acute myocardial infarction (AMI) on hospitalized patients with peripheral artery disease (PAD).</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mary diagnosis of peripheral artery disease, comparing those with and without a secondary diagnosis of acute myocardial infarction.</w:t>
      </w:r>
    </w:p>
    <w:p>
      <w:pPr>
        <w:numPr>
          <w:ilvl w:val="0"/>
          <w:numId w:val="1001"/>
        </w:numPr>
      </w:pPr>
      <w:r>
        <w:rPr>
          <w:b/>
          <w:bCs/>
        </w:rPr>
        <w:t xml:space="preserve">Peripheral Artery Disease Categories</w:t>
      </w:r>
      <w:r>
        <w:t xml:space="preserve">:</w:t>
      </w:r>
    </w:p>
    <w:p>
      <w:pPr>
        <w:numPr>
          <w:ilvl w:val="1"/>
          <w:numId w:val="1003"/>
        </w:numPr>
      </w:pPr>
      <w:r>
        <w:t xml:space="preserve">PAD with AMI</w:t>
      </w:r>
    </w:p>
    <w:p>
      <w:pPr>
        <w:numPr>
          <w:ilvl w:val="1"/>
          <w:numId w:val="1003"/>
        </w:numPr>
      </w:pPr>
      <w:r>
        <w:t xml:space="preserve">PAD without AMI</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pStyle w:val="Compact"/>
        <w:numPr>
          <w:ilvl w:val="1"/>
          <w:numId w:val="1005"/>
        </w:numPr>
      </w:pPr>
      <w:r>
        <w:t xml:space="preserve">Acute heart failure</w:t>
      </w:r>
    </w:p>
    <w:p>
      <w:pPr>
        <w:pStyle w:val="Compact"/>
        <w:numPr>
          <w:ilvl w:val="1"/>
          <w:numId w:val="1005"/>
        </w:numPr>
      </w:pPr>
      <w:r>
        <w:t xml:space="preserve">Ischemic stroke</w:t>
      </w:r>
    </w:p>
    <w:p>
      <w:pPr>
        <w:pStyle w:val="Compact"/>
        <w:numPr>
          <w:ilvl w:val="1"/>
          <w:numId w:val="1005"/>
        </w:numPr>
      </w:pPr>
      <w:r>
        <w:t xml:space="preserve">Transient ischemic attack</w:t>
      </w:r>
    </w:p>
    <w:p>
      <w:pPr>
        <w:pStyle w:val="Compact"/>
        <w:numPr>
          <w:ilvl w:val="1"/>
          <w:numId w:val="1005"/>
        </w:numPr>
      </w:pPr>
      <w:r>
        <w:t xml:space="preserve">Acute kidney injury</w:t>
      </w:r>
    </w:p>
    <w:p>
      <w:pPr>
        <w:pStyle w:val="Compact"/>
        <w:numPr>
          <w:ilvl w:val="1"/>
          <w:numId w:val="1005"/>
        </w:numPr>
      </w:pPr>
      <w:r>
        <w:t xml:space="preserve">Amputation</w:t>
      </w:r>
    </w:p>
    <w:p>
      <w:pPr>
        <w:numPr>
          <w:ilvl w:val="0"/>
          <w:numId w:val="1001"/>
        </w:numPr>
      </w:pPr>
      <w:r>
        <w:rPr>
          <w:b/>
          <w:bCs/>
        </w:rPr>
        <w:t xml:space="preserve">Statistical Analysis</w:t>
      </w:r>
      <w:r>
        <w:t xml:space="preserve">: Multiple logistic and linear regression models to evaluate the independent association of AMI with in-hospital outcomes in patients with PAD, adjusting for:</w:t>
      </w:r>
    </w:p>
    <w:p>
      <w:pPr>
        <w:numPr>
          <w:ilvl w:val="1"/>
          <w:numId w:val="1006"/>
        </w:numPr>
      </w:pPr>
      <w:r>
        <w:t xml:space="preserve">Demographics: Age, sex, race, residential income, insurance, hospital region, hospital bedsize, hospital location, teaching status and admission type (elective or non-elective).</w:t>
      </w:r>
    </w:p>
    <w:p>
      <w:pPr>
        <w:numPr>
          <w:ilvl w:val="1"/>
          <w:numId w:val="1006"/>
        </w:numPr>
      </w:pPr>
      <w:r>
        <w:t xml:space="preserve">Medical History: Diabetes mellitus, previous heart failure, hypertension, obesity, chronic pulmonary disease, chronic kidney disease, atrial fibrillation, liver disease, cancer, anemia, coronary artery disease, dementia, smoking status, previous myocardial infarction, previous percutaneous coronary intervention (PCI), previous coronary artery bypass grafting (CABG), previous implantable cardioverter-defibrillator (ICD) insertion, previous pacemaker or cardiac resynchronization therapy (CRT) insertion, and previous stroke or TIA.</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6,3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97,19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9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2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5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6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89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98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8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9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42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270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6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4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47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6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2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4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0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8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82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9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2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31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6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5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59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30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0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1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1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5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23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5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0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61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63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2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23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8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8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16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7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9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5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62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0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6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8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43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5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0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5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5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3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46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9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0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30 (13)</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6,3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97,19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59 (41,285 – 131,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560 (83,295 – 273,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72 (41,619 – 133,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9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4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0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ent ischemic att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3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pu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80 (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31"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 (5.18 to 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2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86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3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2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48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06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9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8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4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07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3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4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0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1.67 to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8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54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2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4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60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6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7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1.38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3.20 to 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54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8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4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7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00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0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8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3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9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2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 (4.92 to 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9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1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0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81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99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3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1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15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0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5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1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3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2.04 to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49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4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37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3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19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50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2.31 to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3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39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30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8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7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59 to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2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0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58 to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1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63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9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1.76 to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5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8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4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3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37 to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0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9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6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62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2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9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1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5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0.85 to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1 to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1.31 to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71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3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8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8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8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81 to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3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3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2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5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1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3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1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5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0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1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49 to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0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transient-ischemic-attack"/>
    <w:p>
      <w:pPr>
        <w:pStyle w:val="Heading3"/>
      </w:pPr>
      <w:r>
        <w:t xml:space="preserve">Transient Ischemic Att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76 to 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9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1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8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2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42 to 4.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2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91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6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1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5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77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5 to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86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5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0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4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63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9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51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6 to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3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55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3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93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6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18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0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87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2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77 to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71 to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0.98 to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8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99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31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2.26 to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12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4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6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70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6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1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9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3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8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2.30 to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5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6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6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28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1.92 to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48 to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0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amputation"/>
    <w:p>
      <w:pPr>
        <w:pStyle w:val="Heading3"/>
      </w:pPr>
      <w:r>
        <w:t xml:space="preserve">Ampu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29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22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9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31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0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4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21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22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1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6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7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9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2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4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6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2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65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8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9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9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24 to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7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1.52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9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8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End w:id="31"/>
    <w:bookmarkStart w:id="34" w:name="multivariable-linear-regression"/>
    <w:p>
      <w:pPr>
        <w:pStyle w:val="Heading2"/>
      </w:pPr>
      <w:r>
        <w:t xml:space="preserve">Multivariable Linear Regression:</w:t>
      </w:r>
    </w:p>
    <w:bookmarkStart w:id="32"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8 to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8 to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14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2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2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34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07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8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6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26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1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2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20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6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8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27 to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57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90 to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06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6 to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6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0 to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1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84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49 to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3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6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1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0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9 to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0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9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2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37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2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2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40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4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2"/>
    <w:bookmarkStart w:id="33"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21 (73,039 to 94,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7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1 (1,075 to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8 (-5,692 to 10,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1,795 to 3,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0 (8,834 to 16,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78 (-27,914 to -14,8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9 (9,416 to 23,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2,205 to 2,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3,475 to 1,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44 to 7,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3,318 to 2,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7 (-4,656 to -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 (-3,856 to 6,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23 (12,885 to 22,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91 (17,152 to 23,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96 (37,306 to 47,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2 (-8,063 to -9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6 (-15,780 to -8,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07 (31,168 to 39,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92 (32,997 to 4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7 (14,470 to 1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7 (9,741 to 11,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31 (-12,971 to -9,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2 (-5,488 to -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4,354 to -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64 to 1,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0 (-7,106 to -3,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3 (-26,829 to -20,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3 (5,721 to 9,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1,870 to 7,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17 (-22,170 to -12,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36 (37,855 to 41,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7,725 to -3,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1 (-9,653 to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33 (-15,608 to -8,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9 (-15,623 to -9,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 (-2,737 to 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3 (8,754 to 12,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72 (-23,767 to -18,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4 (-9,579 to -6,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85 (-21,874 to -17,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amanetwork.com/journals/jamacardiology/fullarticle/2716724" TargetMode="External" /><Relationship Type="http://schemas.openxmlformats.org/officeDocument/2006/relationships/hyperlink" Id="rId20" Target="https://www.ahajournals.org/doi/10.1161/JAHA.122.028970" TargetMode="External" /></Relationships>
</file>

<file path=word/_rels/footnotes.xml.rels><?xml version="1.0" encoding="UTF-8"?><Relationships xmlns="http://schemas.openxmlformats.org/package/2006/relationships"><Relationship Type="http://schemas.openxmlformats.org/officeDocument/2006/relationships/hyperlink" Id="rId21" Target="https://jamanetwork.com/journals/jamacardiology/fullarticle/2716724" TargetMode="External" /><Relationship Type="http://schemas.openxmlformats.org/officeDocument/2006/relationships/hyperlink" Id="rId20" Target="https://www.ahajournals.org/doi/10.1161/JAHA.122.028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and Impact of Acute Myocardial Infarction in Hospitalized Patients With Peripheral Artery Disease</dc:title>
  <dc:creator>Muhammad Saad</dc:creator>
  <cp:keywords/>
  <dcterms:created xsi:type="dcterms:W3CDTF">2024-11-25T00:18:37Z</dcterms:created>
  <dcterms:modified xsi:type="dcterms:W3CDTF">2024-11-25T00: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3</vt:lpwstr>
  </property>
  <property fmtid="{D5CDD505-2E9C-101B-9397-08002B2CF9AE}" pid="12" name="toc-title">
    <vt:lpwstr>Table of contents</vt:lpwstr>
  </property>
</Properties>
</file>